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st</w:t>
      </w:r>
      <w:r>
        <w:t xml:space="preserve"> </w:t>
      </w:r>
      <w:r>
        <w:t xml:space="preserve">in</w:t>
      </w:r>
      <w:r>
        <w:t xml:space="preserve"> </w:t>
      </w:r>
      <w:r>
        <w:t xml:space="preserve">Canada</w:t>
      </w:r>
      <w:r>
        <w:t xml:space="preserve"> </w:t>
      </w:r>
      <w:r>
        <w:t xml:space="preserve">Vancouv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Chemist position at [Company Name] in Canada Vancouver. As a dedicated and skilled professional with over [X years] of experience in chemical research, analysis, and innovation, I am eager to contribute my expertise to a dynamic organization that values scientific excellence and community impact. My background aligns seamlessly with the opportunities available in Canada Vancouver’s thriving pharmaceutical, environmental, or industrial sectors, and I am excited about the possibility of joining your team.</w:t>
      </w:r>
    </w:p>
    <w:p>
      <w:pPr>
        <w:pStyle w:val="BodyText"/>
      </w:pPr>
      <w:r>
        <w:t xml:space="preserve">With a degree in Chemistry from [Your University] and advanced training in [specific areas such as analytical chemistry, organic synthesis, or environmental science], I have developed a strong foundation in laboratory techniques, data interpretation, and problem-solving. My work as a Chemist has involved designing experiments, optimizing chemical processes, and collaborating with cross-functional teams to deliver high-quality results. For instance, during my time at [Previous Employer], I led a project to develop sustainable materials for [specific application], which reduced costs by [X%] while adhering to strict safety and regulatory standards. This experience has honed my ability to balance scientific rigor with practical outcomes—a skill I believe is critical in the Canadian context, where innovation and environmental responsibility are top priorities.</w:t>
      </w:r>
    </w:p>
    <w:p>
      <w:pPr>
        <w:pStyle w:val="BodyText"/>
      </w:pPr>
      <w:r>
        <w:t xml:space="preserve">Canada Vancouver, in particular, offers a unique environment for chemists to thrive. The region is home to leading pharmaceutical companies, research institutions, and eco-conscious industries that prioritize cutting-edge solutions. My decision to apply for this role reflects my commitment to contributing to such a forward-thinking community. I am particularly drawn to [Company Name]’s focus on [specific area such as drug development, green chemistry, or polymer science], as it aligns with my passion for advancing scientific knowledge while addressing real-world challenges. Whether it’s developing safer chemical compounds or supporting environmental sustainability initiatives, I am eager to bring my technical skills and collaborative mindset to your team.</w:t>
      </w:r>
    </w:p>
    <w:p>
      <w:pPr>
        <w:pStyle w:val="BodyText"/>
      </w:pPr>
      <w:r>
        <w:t xml:space="preserve">One of my key strengths is my ability to adapt to diverse research environments. In previous roles, I have worked in both academic and industrial settings, navigating the nuances of each while maintaining a focus on precision and efficiency. For example, I once collaborated with a team at [Another Company/Institution] to analyze complex chemical interactions in [specific project], which resulted in a published paper in [Journal Name]. This experience reinforced my belief that chemistry is not just about experiments—it’s about building bridges between science, industry, and society. In Canada Vancouver, where the demand for skilled chemists is growing across sectors like healthcare and renewable energy, I am confident that my expertise can make a meaningful contribution.</w:t>
      </w:r>
    </w:p>
    <w:p>
      <w:pPr>
        <w:pStyle w:val="BodyText"/>
      </w:pPr>
      <w:r>
        <w:t xml:space="preserve">What sets me apart as a Chemist is my unwavering dedication to excellence and continuous learning. I stay updated on the latest advancements in chemical research by attending conferences, such as [specific conference or event], and engaging with professional networks like [relevant organization]. Additionally, I hold certifications in [specific tools or standards, e.g., GLP (Good Laboratory Practice) or ISO 17025], which ensure that my work meets the highest industry benchmarks. These qualifications, combined with my hands-on experience in laboratories equipped with advanced instrumentation (e.g., HPLC, GC-MS), enable me to deliver reliable and innovative results.</w:t>
      </w:r>
    </w:p>
    <w:p>
      <w:pPr>
        <w:pStyle w:val="BodyText"/>
      </w:pPr>
      <w:r>
        <w:t xml:space="preserve">As a Chemist in Canada Vancouver, I am also deeply committed to fostering diversity and inclusion in the scientific community. I have volunteered with organizations such as [specific group or initiative] to promote STEM education among underrepresented groups, believing that a diverse workforce drives creativity and progress. This aligns with the values of [Company Name], which I understand is dedicated to creating an equitable and inclusive workplace. I am eager to contribute not only my technical skills but also my passion for building a collaborative environment where everyone can thrive.</w:t>
      </w:r>
    </w:p>
    <w:p>
      <w:pPr>
        <w:pStyle w:val="BodyText"/>
      </w:pPr>
      <w:r>
        <w:t xml:space="preserve">Finally, I would like to highlight how my personal values resonate with the mission of [Company Name]. In Canada Vancouver, where environmental stewardship and technological innovation go hand in hand, I am inspired by the opportunity to work on projects that have a measurable impact. Whether it’s supporting clean energy solutions or advancing pharmaceutical breakthroughs, I am motivated by the chance to contribute to a healthier and more sustainable future. This is not just a career move for me—it’s an opportunity to be part of something larger than myself.</w:t>
      </w:r>
    </w:p>
    <w:p>
      <w:pPr>
        <w:pStyle w:val="BodyText"/>
      </w:pPr>
      <w:r>
        <w:t xml:space="preserve">Thank you for considering my application. I would welcome the chance to discuss how my background, skills, and enthusiasm align with the needs of your team. Please feel free to contact me at [Your Phone Number] or [Your Email Address] at your earliest convenience. I look forward to the possibility of contributing to [Company Name]’s success in Canada Vancouv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st in Canada Vancouver</dc:title>
  <dc:creator/>
  <cp:keywords/>
  <dcterms:created xsi:type="dcterms:W3CDTF">2025-12-10T06:30:08Z</dcterms:created>
  <dcterms:modified xsi:type="dcterms:W3CDTF">2025-12-10T06:30:08Z</dcterms:modified>
</cp:coreProperties>
</file>

<file path=docProps/custom.xml><?xml version="1.0" encoding="utf-8"?>
<Properties xmlns="http://schemas.openxmlformats.org/officeDocument/2006/custom-properties" xmlns:vt="http://schemas.openxmlformats.org/officeDocument/2006/docPropsVTypes"/>
</file>